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 w:rsidP="00FC51D7">
      <w:pPr>
        <w:pStyle w:val="NoSpacing"/>
      </w:pPr>
      <w:r>
        <w:t>ISYS3001</w:t>
      </w:r>
      <w:r w:rsidR="00091943" w:rsidRPr="00091943"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24F8154E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32590CB" w14:textId="51668F3B" w:rsidR="00FC51D7" w:rsidRDefault="00FC51D7">
      <w:r>
        <w:t>This is ISY3001: MANAGING SOFTWARE DEVELOPMENT</w:t>
      </w:r>
    </w:p>
    <w:p w14:paraId="44817775" w14:textId="77777777" w:rsidR="00FC51D7" w:rsidRDefault="00FC51D7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  <w:rsid w:val="00FC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5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ashwat Pant</cp:lastModifiedBy>
  <cp:revision>5</cp:revision>
  <dcterms:created xsi:type="dcterms:W3CDTF">2021-03-09T01:12:00Z</dcterms:created>
  <dcterms:modified xsi:type="dcterms:W3CDTF">2021-07-28T00:38:00Z</dcterms:modified>
</cp:coreProperties>
</file>